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3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4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9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8-13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3    2025-04-15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1.0.4   2025-06-18 [1] CRAN (R 4.3.2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50    2025-03-16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6   2025-04-11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52    2025-04-02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10  2024-07-26 [1] CRAN (R 4.3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1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8-13T21:10:36Z</dcterms:created>
  <dcterms:modified xsi:type="dcterms:W3CDTF">2025-08-13T2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ugust 13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